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91413" w14:textId="3500BF4B" w:rsidR="006415C5" w:rsidRDefault="00EF61ED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sz w:val="40"/>
          <w:szCs w:val="40"/>
        </w:rPr>
      </w:pPr>
      <w:r w:rsidRPr="0065653A">
        <w:rPr>
          <w:rFonts w:asciiTheme="majorHAnsi" w:eastAsia="Times New Roman" w:hAnsiTheme="majorHAnsi"/>
          <w:b/>
          <w:bCs/>
          <w:kern w:val="36"/>
          <w:sz w:val="40"/>
          <w:szCs w:val="40"/>
        </w:rPr>
        <w:t xml:space="preserve">Lab </w:t>
      </w:r>
      <w:r w:rsidR="00E1509B">
        <w:rPr>
          <w:rFonts w:asciiTheme="majorHAnsi" w:eastAsia="Times New Roman" w:hAnsiTheme="majorHAnsi"/>
          <w:b/>
          <w:bCs/>
          <w:kern w:val="36"/>
          <w:sz w:val="40"/>
          <w:szCs w:val="40"/>
        </w:rPr>
        <w:t>1</w:t>
      </w:r>
      <w:r w:rsidR="006415C5" w:rsidRPr="0065653A">
        <w:rPr>
          <w:rFonts w:asciiTheme="majorHAnsi" w:eastAsia="Times New Roman" w:hAnsiTheme="majorHAnsi"/>
          <w:b/>
          <w:bCs/>
          <w:kern w:val="36"/>
          <w:sz w:val="40"/>
          <w:szCs w:val="40"/>
        </w:rPr>
        <w:t xml:space="preserve">: </w:t>
      </w:r>
      <w:r w:rsidR="00513738" w:rsidRPr="00513738">
        <w:rPr>
          <w:rFonts w:asciiTheme="majorHAnsi" w:eastAsia="Times New Roman" w:hAnsiTheme="majorHAnsi"/>
          <w:b/>
          <w:bCs/>
          <w:kern w:val="36"/>
          <w:sz w:val="40"/>
          <w:szCs w:val="40"/>
        </w:rPr>
        <w:t>Websites</w:t>
      </w:r>
    </w:p>
    <w:p w14:paraId="6DD7D884" w14:textId="7369AD17" w:rsidR="00BD5BF3" w:rsidRPr="00BD5BF3" w:rsidRDefault="008A5197" w:rsidP="00BD5BF3">
      <w:pPr>
        <w:tabs>
          <w:tab w:val="left" w:pos="1715"/>
          <w:tab w:val="center" w:pos="4768"/>
        </w:tabs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i/>
          <w:sz w:val="28"/>
          <w:szCs w:val="28"/>
        </w:rPr>
      </w:pPr>
      <w:r>
        <w:rPr>
          <w:rFonts w:asciiTheme="majorHAnsi" w:eastAsia="Times New Roman" w:hAnsiTheme="majorHAnsi"/>
          <w:b/>
          <w:i/>
          <w:sz w:val="28"/>
          <w:szCs w:val="28"/>
        </w:rPr>
        <w:t xml:space="preserve">Lab Report </w:t>
      </w:r>
      <w:r w:rsidR="00BD5BF3" w:rsidRPr="00BD5BF3">
        <w:rPr>
          <w:rFonts w:asciiTheme="majorHAnsi" w:eastAsia="Times New Roman" w:hAnsiTheme="majorHAnsi"/>
          <w:b/>
          <w:i/>
          <w:sz w:val="28"/>
          <w:szCs w:val="28"/>
        </w:rPr>
        <w:t>Submission</w:t>
      </w:r>
    </w:p>
    <w:p w14:paraId="33E0350D" w14:textId="77777777" w:rsidR="00BD5BF3" w:rsidRDefault="00BD5BF3" w:rsidP="00BD5BF3">
      <w:pPr>
        <w:outlineLvl w:val="0"/>
        <w:rPr>
          <w:rFonts w:asciiTheme="majorHAnsi" w:eastAsia="Times New Roman" w:hAnsiTheme="majorHAnsi"/>
          <w:b/>
          <w:szCs w:val="24"/>
        </w:rPr>
      </w:pPr>
    </w:p>
    <w:p w14:paraId="3B761E61" w14:textId="2840565B" w:rsidR="009F4297" w:rsidRPr="007C43A5" w:rsidRDefault="00BD5BF3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  <w:r w:rsidRPr="007C43A5">
        <w:rPr>
          <w:rFonts w:asciiTheme="majorHAnsi" w:eastAsia="Times New Roman" w:hAnsiTheme="majorHAnsi"/>
          <w:b/>
          <w:sz w:val="28"/>
          <w:szCs w:val="28"/>
        </w:rPr>
        <w:t>Name:</w:t>
      </w:r>
      <w:r w:rsidR="009879EC">
        <w:rPr>
          <w:rFonts w:asciiTheme="majorHAnsi" w:eastAsia="Times New Roman" w:hAnsiTheme="majorHAnsi"/>
          <w:b/>
          <w:sz w:val="28"/>
          <w:szCs w:val="28"/>
        </w:rPr>
        <w:t xml:space="preserve"> Khai Phan </w:t>
      </w:r>
    </w:p>
    <w:p w14:paraId="5C4FB165" w14:textId="1DBDF675" w:rsidR="00BD5BF3" w:rsidRPr="007C43A5" w:rsidRDefault="00BD5BF3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  <w:r w:rsidRPr="007C43A5">
        <w:rPr>
          <w:rFonts w:asciiTheme="majorHAnsi" w:eastAsia="Times New Roman" w:hAnsiTheme="majorHAnsi"/>
          <w:b/>
          <w:sz w:val="28"/>
          <w:szCs w:val="28"/>
        </w:rPr>
        <w:t>Student Number:</w:t>
      </w:r>
      <w:r w:rsidR="009879EC">
        <w:rPr>
          <w:rFonts w:asciiTheme="majorHAnsi" w:eastAsia="Times New Roman" w:hAnsiTheme="majorHAnsi"/>
          <w:b/>
          <w:sz w:val="28"/>
          <w:szCs w:val="28"/>
        </w:rPr>
        <w:t xml:space="preserve"> 100901164</w:t>
      </w:r>
    </w:p>
    <w:p w14:paraId="3728AC7B" w14:textId="77777777" w:rsidR="009A4F47" w:rsidRPr="007C43A5" w:rsidRDefault="009A4F47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</w:p>
    <w:p w14:paraId="31A5A9F6" w14:textId="50F16BCC" w:rsidR="009F4297" w:rsidRPr="00F83294" w:rsidRDefault="009F4297" w:rsidP="009F4297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  <w:sz w:val="28"/>
          <w:szCs w:val="28"/>
        </w:rPr>
      </w:pPr>
      <w:r w:rsidRPr="00F83294">
        <w:rPr>
          <w:rStyle w:val="Strong"/>
          <w:rFonts w:asciiTheme="majorHAnsi" w:hAnsiTheme="majorHAnsi" w:cs="Microsoft Sans Serif"/>
          <w:sz w:val="28"/>
          <w:szCs w:val="28"/>
        </w:rPr>
        <w:t>Important Note</w:t>
      </w:r>
      <w:r w:rsidR="00BD5BF3" w:rsidRPr="00F83294">
        <w:rPr>
          <w:rStyle w:val="Strong"/>
          <w:rFonts w:asciiTheme="majorHAnsi" w:hAnsiTheme="majorHAnsi" w:cs="Microsoft Sans Serif"/>
          <w:sz w:val="28"/>
          <w:szCs w:val="28"/>
        </w:rPr>
        <w:t>s</w:t>
      </w:r>
      <w:r w:rsidRPr="00F83294">
        <w:rPr>
          <w:rStyle w:val="Strong"/>
          <w:rFonts w:asciiTheme="majorHAnsi" w:hAnsiTheme="majorHAnsi" w:cs="Microsoft Sans Serif"/>
          <w:sz w:val="28"/>
          <w:szCs w:val="28"/>
        </w:rPr>
        <w:t>:</w:t>
      </w:r>
    </w:p>
    <w:p w14:paraId="59046B0F" w14:textId="77777777" w:rsidR="00BD5BF3" w:rsidRPr="00BD5BF3" w:rsidRDefault="00BD5BF3" w:rsidP="00BD5BF3"/>
    <w:p w14:paraId="11786B25" w14:textId="2D3B946C" w:rsidR="00175DA5" w:rsidRPr="008A5197" w:rsidRDefault="009F4297" w:rsidP="008A5197">
      <w:pPr>
        <w:outlineLvl w:val="0"/>
        <w:rPr>
          <w:rFonts w:asciiTheme="minorHAnsi" w:hAnsiTheme="minorHAnsi"/>
          <w:sz w:val="22"/>
          <w:szCs w:val="22"/>
        </w:rPr>
      </w:pPr>
      <w:r w:rsidRPr="008A5197">
        <w:rPr>
          <w:rFonts w:asciiTheme="minorHAnsi" w:hAnsiTheme="minorHAnsi"/>
          <w:sz w:val="22"/>
          <w:szCs w:val="22"/>
        </w:rPr>
        <w:t xml:space="preserve">This lab document </w:t>
      </w:r>
      <w:r w:rsidR="009A4F47" w:rsidRPr="008A5197">
        <w:rPr>
          <w:rFonts w:asciiTheme="minorHAnsi" w:hAnsiTheme="minorHAnsi"/>
          <w:sz w:val="22"/>
          <w:szCs w:val="22"/>
        </w:rPr>
        <w:t xml:space="preserve">template </w:t>
      </w:r>
      <w:r w:rsidRPr="008A5197">
        <w:rPr>
          <w:rFonts w:asciiTheme="minorHAnsi" w:hAnsiTheme="minorHAnsi"/>
          <w:sz w:val="22"/>
          <w:szCs w:val="22"/>
        </w:rPr>
        <w:t xml:space="preserve">should be used for </w:t>
      </w:r>
      <w:r w:rsidR="009A4F47" w:rsidRPr="008A5197">
        <w:rPr>
          <w:rFonts w:asciiTheme="minorHAnsi" w:hAnsiTheme="minorHAnsi"/>
          <w:sz w:val="22"/>
          <w:szCs w:val="22"/>
        </w:rPr>
        <w:t xml:space="preserve">the reporting </w:t>
      </w:r>
      <w:r w:rsidR="008A5197">
        <w:rPr>
          <w:rFonts w:asciiTheme="minorHAnsi" w:hAnsiTheme="minorHAnsi"/>
          <w:sz w:val="22"/>
          <w:szCs w:val="22"/>
        </w:rPr>
        <w:t xml:space="preserve">your answers </w:t>
      </w:r>
      <w:r w:rsidR="00A875DA">
        <w:rPr>
          <w:rFonts w:asciiTheme="minorHAnsi" w:hAnsiTheme="minorHAnsi"/>
          <w:sz w:val="22"/>
          <w:szCs w:val="22"/>
        </w:rPr>
        <w:t>to</w:t>
      </w:r>
      <w:r w:rsidR="008A5197">
        <w:rPr>
          <w:rFonts w:asciiTheme="minorHAnsi" w:hAnsiTheme="minorHAnsi"/>
          <w:sz w:val="22"/>
          <w:szCs w:val="22"/>
        </w:rPr>
        <w:t xml:space="preserve"> Lab</w:t>
      </w:r>
      <w:r w:rsidR="00A875DA">
        <w:rPr>
          <w:rFonts w:asciiTheme="minorHAnsi" w:hAnsiTheme="minorHAnsi"/>
          <w:sz w:val="22"/>
          <w:szCs w:val="22"/>
        </w:rPr>
        <w:t xml:space="preserve"> </w:t>
      </w:r>
      <w:r w:rsidR="00E1509B">
        <w:rPr>
          <w:rFonts w:asciiTheme="minorHAnsi" w:hAnsiTheme="minorHAnsi"/>
          <w:sz w:val="22"/>
          <w:szCs w:val="22"/>
        </w:rPr>
        <w:t>1</w:t>
      </w:r>
      <w:r w:rsidR="008A5197">
        <w:rPr>
          <w:rFonts w:asciiTheme="minorHAnsi" w:hAnsiTheme="minorHAnsi"/>
          <w:sz w:val="22"/>
          <w:szCs w:val="22"/>
        </w:rPr>
        <w:t>.</w:t>
      </w:r>
    </w:p>
    <w:p w14:paraId="4125CDE7" w14:textId="77777777" w:rsidR="00175DA5" w:rsidRPr="00175DA5" w:rsidRDefault="00175DA5" w:rsidP="00175DA5">
      <w:pPr>
        <w:outlineLvl w:val="0"/>
        <w:rPr>
          <w:rFonts w:asciiTheme="minorHAnsi" w:hAnsiTheme="minorHAnsi"/>
          <w:sz w:val="22"/>
          <w:szCs w:val="22"/>
        </w:rPr>
      </w:pPr>
    </w:p>
    <w:p w14:paraId="6505CC34" w14:textId="77777777" w:rsidR="00F83294" w:rsidRPr="009F4297" w:rsidRDefault="00F83294" w:rsidP="00175DA5">
      <w:pPr>
        <w:outlineLvl w:val="0"/>
        <w:rPr>
          <w:rFonts w:asciiTheme="minorHAnsi" w:hAnsiTheme="minorHAnsi"/>
          <w:sz w:val="22"/>
          <w:szCs w:val="22"/>
        </w:rPr>
      </w:pPr>
    </w:p>
    <w:p w14:paraId="7911BE0D" w14:textId="38B4EFEF" w:rsidR="00EB3182" w:rsidRPr="00EB3182" w:rsidRDefault="008A5197" w:rsidP="00EB3182">
      <w:pPr>
        <w:pStyle w:val="Subtitle"/>
        <w:shd w:val="clear" w:color="auto" w:fill="99CCFF"/>
        <w:jc w:val="left"/>
        <w:rPr>
          <w:rFonts w:asciiTheme="majorHAnsi" w:hAnsiTheme="majorHAnsi" w:cs="Microsoft Sans Serif"/>
          <w:b/>
          <w:bCs/>
          <w:sz w:val="28"/>
          <w:szCs w:val="28"/>
        </w:rPr>
      </w:pPr>
      <w:r>
        <w:rPr>
          <w:rStyle w:val="Strong"/>
          <w:rFonts w:asciiTheme="majorHAnsi" w:hAnsiTheme="majorHAnsi" w:cs="Microsoft Sans Serif"/>
          <w:sz w:val="28"/>
          <w:szCs w:val="28"/>
        </w:rPr>
        <w:t xml:space="preserve">Part </w:t>
      </w:r>
      <w:r w:rsidR="00E1509B">
        <w:rPr>
          <w:rStyle w:val="Strong"/>
          <w:rFonts w:asciiTheme="majorHAnsi" w:hAnsiTheme="majorHAnsi" w:cs="Microsoft Sans Serif"/>
          <w:sz w:val="28"/>
          <w:szCs w:val="28"/>
        </w:rPr>
        <w:t>2</w:t>
      </w:r>
    </w:p>
    <w:p w14:paraId="5774DD4A" w14:textId="7DF05767" w:rsidR="008B01D1" w:rsidRPr="00412EFA" w:rsidRDefault="00F11DD2" w:rsidP="009A4F47">
      <w:pPr>
        <w:pStyle w:val="Heading3"/>
        <w:shd w:val="clear" w:color="auto" w:fill="E6E6E6"/>
        <w:spacing w:before="0" w:beforeAutospacing="0" w:after="0" w:afterAutospacing="0"/>
        <w:rPr>
          <w:rFonts w:asciiTheme="majorHAnsi" w:eastAsia="Times New Roman" w:hAnsiTheme="majorHAnsi"/>
          <w:sz w:val="24"/>
          <w:szCs w:val="24"/>
        </w:rPr>
      </w:pPr>
      <w:r>
        <w:rPr>
          <w:rFonts w:asciiTheme="majorHAnsi" w:eastAsia="Times New Roman" w:hAnsiTheme="majorHAnsi"/>
          <w:sz w:val="24"/>
          <w:szCs w:val="24"/>
        </w:rPr>
        <w:t>General Website</w:t>
      </w:r>
      <w:r w:rsidR="00875470">
        <w:rPr>
          <w:rFonts w:asciiTheme="majorHAnsi" w:eastAsia="Times New Roman" w:hAnsiTheme="majorHAnsi"/>
          <w:sz w:val="24"/>
          <w:szCs w:val="24"/>
        </w:rPr>
        <w:t>s – 3 websites ranked</w:t>
      </w:r>
    </w:p>
    <w:p w14:paraId="171FA40A" w14:textId="1C647728" w:rsidR="009F4297" w:rsidRPr="00F11DD2" w:rsidRDefault="00EB3182" w:rsidP="00F11DD2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ired: </w:t>
      </w:r>
      <w:hyperlink r:id="rId8" w:history="1">
        <w:r>
          <w:rPr>
            <w:rStyle w:val="Hyperlink"/>
          </w:rPr>
          <w:t>https://www.wired.com/category/security/</w:t>
        </w:r>
      </w:hyperlink>
    </w:p>
    <w:p w14:paraId="0C74A11F" w14:textId="40D5A4C9" w:rsidR="00F11DD2" w:rsidRPr="00EB3182" w:rsidRDefault="00EB3182" w:rsidP="0030346A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PC Magazine: </w:t>
      </w:r>
      <w:hyperlink r:id="rId9" w:history="1">
        <w:r>
          <w:rPr>
            <w:rStyle w:val="Hyperlink"/>
          </w:rPr>
          <w:t>https://www.pcmag.com/categories/security</w:t>
        </w:r>
      </w:hyperlink>
    </w:p>
    <w:p w14:paraId="5F1F85AA" w14:textId="00EAB367" w:rsidR="00EB3182" w:rsidRPr="00EB3182" w:rsidRDefault="00EB3182" w:rsidP="0030346A">
      <w:pPr>
        <w:pStyle w:val="ListParagraph"/>
        <w:numPr>
          <w:ilvl w:val="0"/>
          <w:numId w:val="34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omputer Weekly: </w:t>
      </w:r>
      <w:hyperlink r:id="rId10" w:history="1">
        <w:r>
          <w:rPr>
            <w:rStyle w:val="Hyperlink"/>
          </w:rPr>
          <w:t>https://www.computerweekly.com/resources/IT-security</w:t>
        </w:r>
      </w:hyperlink>
      <w:r>
        <w:t xml:space="preserve"> 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208734F3" w14:textId="77777777" w:rsidR="00EB3182" w:rsidRDefault="00EB3182" w:rsidP="00F11DD2">
      <w:pPr>
        <w:spacing w:after="120"/>
        <w:rPr>
          <w:rFonts w:asciiTheme="majorHAnsi" w:hAnsiTheme="majorHAnsi"/>
          <w:b/>
        </w:rPr>
      </w:pPr>
    </w:p>
    <w:p w14:paraId="5C7ECCF6" w14:textId="10657D5E" w:rsidR="00F11DD2" w:rsidRPr="008A5197" w:rsidRDefault="00F11DD2" w:rsidP="00F11DD2">
      <w:pPr>
        <w:spacing w:after="1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Explain why you picked the above websites</w:t>
      </w:r>
      <w:r w:rsidRPr="008A5197">
        <w:rPr>
          <w:rFonts w:asciiTheme="majorHAnsi" w:hAnsiTheme="majorHAnsi"/>
          <w:b/>
        </w:rPr>
        <w:t>:</w:t>
      </w:r>
    </w:p>
    <w:p w14:paraId="029318AE" w14:textId="0B6E5142" w:rsidR="00F11DD2" w:rsidRPr="00EB3182" w:rsidRDefault="00EB3182" w:rsidP="0030346A">
      <w:pPr>
        <w:pStyle w:val="ListParagraph"/>
        <w:numPr>
          <w:ilvl w:val="0"/>
          <w:numId w:val="36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hose are well-known sources to me, most of the time when I search for some information about new technology, those 3 are always coming first and I began to trust them as their information is pretty accurate.</w:t>
      </w:r>
    </w:p>
    <w:p w14:paraId="129B391D" w14:textId="559CFC97" w:rsidR="00F11DD2" w:rsidRPr="008A5197" w:rsidRDefault="00F11DD2" w:rsidP="00F11DD2">
      <w:pPr>
        <w:spacing w:after="1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Explain why you ranked the above websites in the order you did</w:t>
      </w:r>
      <w:r w:rsidRPr="008A5197">
        <w:rPr>
          <w:rFonts w:asciiTheme="majorHAnsi" w:hAnsiTheme="majorHAnsi"/>
          <w:b/>
        </w:rPr>
        <w:t>:</w:t>
      </w:r>
    </w:p>
    <w:p w14:paraId="3DF574D0" w14:textId="00C9292D" w:rsidR="00F11DD2" w:rsidRPr="00EB3182" w:rsidRDefault="00EB3182" w:rsidP="00EB3182">
      <w:pPr>
        <w:pStyle w:val="ListParagraph"/>
        <w:numPr>
          <w:ilvl w:val="0"/>
          <w:numId w:val="36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ired has been known for the most up-to-date site with all the information</w:t>
      </w:r>
      <w:r w:rsidR="00280EC2">
        <w:rPr>
          <w:rFonts w:asciiTheme="minorHAnsi" w:hAnsiTheme="minorHAnsi"/>
          <w:sz w:val="22"/>
          <w:szCs w:val="22"/>
        </w:rPr>
        <w:t xml:space="preserve"> updating right on time and very trustworthy. PC Magazine sometimes has information that the 2 doesn’t have which kinda interesting for me. Computer Weekly is my last option as they seems to lack of information that I care about (but others could find it interesting).</w:t>
      </w:r>
    </w:p>
    <w:p w14:paraId="0C8F2476" w14:textId="77777777" w:rsidR="00F11DD2" w:rsidRDefault="00F11DD2" w:rsidP="0030346A">
      <w:pPr>
        <w:rPr>
          <w:rFonts w:asciiTheme="minorHAnsi" w:eastAsia="Times New Roman" w:hAnsiTheme="minorHAnsi"/>
          <w:sz w:val="22"/>
          <w:szCs w:val="22"/>
        </w:rPr>
      </w:pPr>
    </w:p>
    <w:p w14:paraId="280ACB19" w14:textId="128F8D05" w:rsidR="00F11DD2" w:rsidRPr="00412EFA" w:rsidRDefault="00F11DD2" w:rsidP="00F11DD2">
      <w:pPr>
        <w:pStyle w:val="Heading3"/>
        <w:shd w:val="clear" w:color="auto" w:fill="E6E6E6"/>
        <w:spacing w:before="0" w:beforeAutospacing="0" w:after="0" w:afterAutospacing="0"/>
        <w:rPr>
          <w:rFonts w:asciiTheme="majorHAnsi" w:eastAsia="Times New Roman" w:hAnsiTheme="majorHAnsi"/>
          <w:sz w:val="24"/>
          <w:szCs w:val="24"/>
        </w:rPr>
      </w:pPr>
      <w:r>
        <w:rPr>
          <w:rFonts w:asciiTheme="majorHAnsi" w:eastAsia="Times New Roman" w:hAnsiTheme="majorHAnsi"/>
          <w:sz w:val="24"/>
          <w:szCs w:val="24"/>
        </w:rPr>
        <w:t>Specialized Website</w:t>
      </w:r>
      <w:r w:rsidR="00875470">
        <w:rPr>
          <w:rFonts w:asciiTheme="majorHAnsi" w:eastAsia="Times New Roman" w:hAnsiTheme="majorHAnsi"/>
          <w:sz w:val="24"/>
          <w:szCs w:val="24"/>
        </w:rPr>
        <w:t xml:space="preserve"> </w:t>
      </w:r>
      <w:r>
        <w:rPr>
          <w:rFonts w:asciiTheme="majorHAnsi" w:eastAsia="Times New Roman" w:hAnsiTheme="majorHAnsi"/>
          <w:sz w:val="24"/>
          <w:szCs w:val="24"/>
        </w:rPr>
        <w:t>s</w:t>
      </w:r>
      <w:r w:rsidR="00875470">
        <w:rPr>
          <w:rFonts w:asciiTheme="majorHAnsi" w:eastAsia="Times New Roman" w:hAnsiTheme="majorHAnsi"/>
          <w:sz w:val="24"/>
          <w:szCs w:val="24"/>
        </w:rPr>
        <w:t>– 3 websites ranked</w:t>
      </w:r>
      <w:r>
        <w:rPr>
          <w:rFonts w:asciiTheme="majorHAnsi" w:eastAsia="Times New Roman" w:hAnsiTheme="majorHAnsi"/>
          <w:sz w:val="24"/>
          <w:szCs w:val="24"/>
        </w:rPr>
        <w:t xml:space="preserve"> </w:t>
      </w:r>
    </w:p>
    <w:p w14:paraId="411E4E55" w14:textId="3EC94124" w:rsidR="00F11DD2" w:rsidRPr="00F11DD2" w:rsidRDefault="00280EC2" w:rsidP="00F11DD2">
      <w:pPr>
        <w:pStyle w:val="ListParagraph"/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Hacker News: </w:t>
      </w:r>
      <w:hyperlink r:id="rId11" w:history="1">
        <w:r>
          <w:rPr>
            <w:rStyle w:val="Hyperlink"/>
          </w:rPr>
          <w:t>https://thehackernews.com/</w:t>
        </w:r>
      </w:hyperlink>
    </w:p>
    <w:p w14:paraId="42AFDAF6" w14:textId="69E31828" w:rsidR="00F11DD2" w:rsidRPr="00F11DD2" w:rsidRDefault="00280EC2" w:rsidP="00F11DD2">
      <w:pPr>
        <w:pStyle w:val="ListParagraph"/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ark Reading: </w:t>
      </w:r>
      <w:hyperlink r:id="rId12" w:history="1">
        <w:r>
          <w:rPr>
            <w:rStyle w:val="Hyperlink"/>
          </w:rPr>
          <w:t>https://www.darkreading.com/</w:t>
        </w:r>
      </w:hyperlink>
    </w:p>
    <w:p w14:paraId="6F6FDF2A" w14:textId="18433B51" w:rsidR="00F11DD2" w:rsidRPr="00F11DD2" w:rsidRDefault="00280EC2" w:rsidP="00F11DD2">
      <w:pPr>
        <w:pStyle w:val="ListParagraph"/>
        <w:numPr>
          <w:ilvl w:val="0"/>
          <w:numId w:val="3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ecurity Weekly: </w:t>
      </w:r>
      <w:hyperlink r:id="rId13" w:history="1">
        <w:r>
          <w:rPr>
            <w:rStyle w:val="Hyperlink"/>
          </w:rPr>
          <w:t>https://securityweekly.com/</w:t>
        </w:r>
      </w:hyperlink>
    </w:p>
    <w:p w14:paraId="31D13942" w14:textId="77777777" w:rsidR="00F11DD2" w:rsidRDefault="00F11DD2" w:rsidP="00F11DD2">
      <w:pPr>
        <w:rPr>
          <w:rFonts w:asciiTheme="minorHAnsi" w:eastAsia="Times New Roman" w:hAnsiTheme="minorHAnsi"/>
          <w:sz w:val="22"/>
          <w:szCs w:val="22"/>
        </w:rPr>
      </w:pPr>
    </w:p>
    <w:p w14:paraId="428E5B23" w14:textId="77777777" w:rsidR="00F11DD2" w:rsidRPr="008A5197" w:rsidRDefault="00F11DD2" w:rsidP="00F11DD2">
      <w:pPr>
        <w:spacing w:after="1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Explain why you picked the above websites</w:t>
      </w:r>
      <w:r w:rsidRPr="008A5197">
        <w:rPr>
          <w:rFonts w:asciiTheme="majorHAnsi" w:hAnsiTheme="majorHAnsi"/>
          <w:b/>
        </w:rPr>
        <w:t>:</w:t>
      </w:r>
    </w:p>
    <w:p w14:paraId="6A4B3676" w14:textId="5837A667" w:rsidR="00F11DD2" w:rsidRPr="00280EC2" w:rsidRDefault="00280EC2" w:rsidP="00280EC2">
      <w:pPr>
        <w:pStyle w:val="ListParagraph"/>
        <w:numPr>
          <w:ilvl w:val="0"/>
          <w:numId w:val="36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be honest, I’ve never heard about the website so I just randomly pick the one that has the coolest name and read what information they discuss about. Most of them has a very nice and easy UI packed with lots of articles about security around the world.</w:t>
      </w:r>
    </w:p>
    <w:p w14:paraId="48B8C19C" w14:textId="77777777" w:rsidR="00F11DD2" w:rsidRDefault="00F11DD2" w:rsidP="00F11DD2">
      <w:pPr>
        <w:rPr>
          <w:rFonts w:asciiTheme="minorHAnsi" w:eastAsia="Times New Roman" w:hAnsiTheme="minorHAnsi"/>
          <w:sz w:val="22"/>
          <w:szCs w:val="22"/>
        </w:rPr>
      </w:pPr>
    </w:p>
    <w:p w14:paraId="72E849B9" w14:textId="69F7A62A" w:rsidR="00F11DD2" w:rsidRDefault="00F11DD2" w:rsidP="00F11DD2">
      <w:pPr>
        <w:spacing w:after="120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Explain why you ranked the above websites in the order you did</w:t>
      </w:r>
      <w:r w:rsidRPr="008A5197">
        <w:rPr>
          <w:rFonts w:asciiTheme="majorHAnsi" w:hAnsiTheme="majorHAnsi"/>
          <w:b/>
        </w:rPr>
        <w:t>:</w:t>
      </w:r>
    </w:p>
    <w:p w14:paraId="5CAE96E9" w14:textId="1994BA52" w:rsidR="00280EC2" w:rsidRPr="00280EC2" w:rsidRDefault="00280EC2" w:rsidP="00280EC2">
      <w:pPr>
        <w:pStyle w:val="ListParagraph"/>
        <w:numPr>
          <w:ilvl w:val="0"/>
          <w:numId w:val="36"/>
        </w:numPr>
        <w:spacing w:after="120"/>
        <w:rPr>
          <w:rFonts w:asciiTheme="majorHAnsi" w:hAnsiTheme="majorHAnsi"/>
          <w:b/>
        </w:rPr>
      </w:pPr>
      <w:r>
        <w:rPr>
          <w:rFonts w:asciiTheme="majorHAnsi" w:hAnsiTheme="majorHAnsi"/>
          <w:bCs/>
        </w:rPr>
        <w:t xml:space="preserve">I just rank them based on the content. They all equally really good </w:t>
      </w:r>
      <w:r w:rsidR="00C050EE">
        <w:rPr>
          <w:rFonts w:asciiTheme="majorHAnsi" w:hAnsiTheme="majorHAnsi"/>
          <w:bCs/>
        </w:rPr>
        <w:t>sources for me and I think I will need them a lot for this courses.</w:t>
      </w:r>
    </w:p>
    <w:p w14:paraId="719C3953" w14:textId="55F2D601" w:rsidR="00FD5E72" w:rsidRDefault="00FD5E72" w:rsidP="00FD5E72">
      <w:pPr>
        <w:rPr>
          <w:rFonts w:asciiTheme="minorHAnsi" w:eastAsia="Times New Roman" w:hAnsiTheme="minorHAnsi"/>
          <w:b/>
          <w:bCs/>
          <w:sz w:val="22"/>
          <w:szCs w:val="22"/>
        </w:rPr>
      </w:pPr>
    </w:p>
    <w:p w14:paraId="762D2D52" w14:textId="77777777" w:rsidR="008D16CD" w:rsidRDefault="008D16CD" w:rsidP="008D16CD">
      <w:pPr>
        <w:rPr>
          <w:rFonts w:asciiTheme="minorHAnsi" w:eastAsia="Times New Roman" w:hAnsiTheme="minorHAnsi"/>
          <w:sz w:val="22"/>
          <w:szCs w:val="22"/>
        </w:rPr>
      </w:pPr>
    </w:p>
    <w:p w14:paraId="347F77C4" w14:textId="77777777" w:rsidR="008A5197" w:rsidRPr="009F4297" w:rsidRDefault="008A5197" w:rsidP="008A5197">
      <w:pPr>
        <w:outlineLvl w:val="0"/>
        <w:rPr>
          <w:rFonts w:asciiTheme="minorHAnsi" w:hAnsiTheme="minorHAnsi"/>
          <w:sz w:val="22"/>
          <w:szCs w:val="22"/>
        </w:rPr>
      </w:pPr>
    </w:p>
    <w:p w14:paraId="1B9F8C4A" w14:textId="77777777" w:rsidR="008A5197" w:rsidRDefault="008A5197" w:rsidP="008A5197">
      <w:pPr>
        <w:pStyle w:val="Heading3"/>
        <w:spacing w:before="0" w:beforeAutospacing="0" w:after="0" w:afterAutospacing="0"/>
        <w:rPr>
          <w:rFonts w:asciiTheme="minorHAnsi" w:eastAsia="Times New Roman" w:hAnsiTheme="minorHAnsi"/>
          <w:sz w:val="22"/>
          <w:szCs w:val="22"/>
        </w:rPr>
      </w:pPr>
    </w:p>
    <w:p w14:paraId="31D31DAB" w14:textId="64F631DB" w:rsidR="00A875DA" w:rsidRPr="00E1509B" w:rsidRDefault="00A875DA" w:rsidP="008A5197">
      <w:pPr>
        <w:rPr>
          <w:rFonts w:asciiTheme="majorHAnsi" w:eastAsia="Times New Roman" w:hAnsiTheme="majorHAnsi"/>
          <w:b/>
          <w:bCs/>
          <w:szCs w:val="24"/>
        </w:rPr>
      </w:pPr>
    </w:p>
    <w:sectPr w:rsidR="00A875DA" w:rsidRPr="00E1509B" w:rsidSect="00F104D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2240" w:h="15840"/>
      <w:pgMar w:top="851" w:right="1264" w:bottom="851" w:left="1440" w:header="510" w:footer="3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029AF" w14:textId="77777777" w:rsidR="00351D61" w:rsidRDefault="00351D61" w:rsidP="00AC1464">
      <w:r>
        <w:separator/>
      </w:r>
    </w:p>
  </w:endnote>
  <w:endnote w:type="continuationSeparator" w:id="0">
    <w:p w14:paraId="3BA6A5BB" w14:textId="77777777" w:rsidR="00351D61" w:rsidRDefault="00351D61" w:rsidP="00AC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85E79" w14:textId="77777777" w:rsidR="002832CC" w:rsidRDefault="002832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A13D2" w14:textId="098877BA" w:rsidR="00CE72CF" w:rsidRPr="001612EE" w:rsidRDefault="00CE72CF" w:rsidP="001612EE">
    <w:pPr>
      <w:pStyle w:val="Footer"/>
      <w:jc w:val="right"/>
      <w:rPr>
        <w:rFonts w:asciiTheme="majorHAnsi" w:hAnsiTheme="majorHAnsi"/>
        <w:sz w:val="22"/>
        <w:szCs w:val="22"/>
      </w:rPr>
    </w:pPr>
    <w:r w:rsidRPr="001612EE">
      <w:rPr>
        <w:rFonts w:asciiTheme="majorHAnsi" w:hAnsiTheme="majorHAnsi"/>
        <w:sz w:val="22"/>
        <w:szCs w:val="22"/>
      </w:rPr>
      <w:t xml:space="preserve">Page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PAGE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E1509B">
      <w:rPr>
        <w:rFonts w:asciiTheme="majorHAnsi" w:hAnsiTheme="majorHAnsi"/>
        <w:noProof/>
        <w:sz w:val="22"/>
        <w:szCs w:val="22"/>
      </w:rPr>
      <w:t>1</w:t>
    </w:r>
    <w:r w:rsidRPr="001612EE">
      <w:rPr>
        <w:rFonts w:asciiTheme="majorHAnsi" w:hAnsiTheme="majorHAnsi"/>
        <w:sz w:val="22"/>
        <w:szCs w:val="22"/>
      </w:rPr>
      <w:fldChar w:fldCharType="end"/>
    </w:r>
    <w:r w:rsidRPr="001612EE">
      <w:rPr>
        <w:rFonts w:asciiTheme="majorHAnsi" w:hAnsiTheme="majorHAnsi"/>
        <w:sz w:val="22"/>
        <w:szCs w:val="22"/>
      </w:rPr>
      <w:t xml:space="preserve"> of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NUMPAGES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E1509B">
      <w:rPr>
        <w:rFonts w:asciiTheme="majorHAnsi" w:hAnsiTheme="majorHAnsi"/>
        <w:noProof/>
        <w:sz w:val="22"/>
        <w:szCs w:val="22"/>
      </w:rPr>
      <w:t>1</w:t>
    </w:r>
    <w:r w:rsidRPr="001612EE">
      <w:rPr>
        <w:rFonts w:asciiTheme="majorHAnsi" w:hAnsiTheme="majorHAnsi"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7D1AD" w14:textId="77777777" w:rsidR="002832CC" w:rsidRDefault="00283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EF701" w14:textId="77777777" w:rsidR="00351D61" w:rsidRDefault="00351D61" w:rsidP="00AC1464">
      <w:r>
        <w:separator/>
      </w:r>
    </w:p>
  </w:footnote>
  <w:footnote w:type="continuationSeparator" w:id="0">
    <w:p w14:paraId="648BB1E6" w14:textId="77777777" w:rsidR="00351D61" w:rsidRDefault="00351D61" w:rsidP="00AC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C7071" w14:textId="77777777" w:rsidR="002832CC" w:rsidRDefault="002832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3C779" w14:textId="0CD43095" w:rsidR="00CE72CF" w:rsidRPr="00AC1464" w:rsidRDefault="00E1509B" w:rsidP="001612EE">
    <w:pPr>
      <w:pStyle w:val="Header"/>
      <w:rPr>
        <w:rFonts w:asciiTheme="majorHAnsi" w:hAnsiTheme="majorHAnsi"/>
      </w:rPr>
    </w:pPr>
    <w:r>
      <w:rPr>
        <w:rFonts w:asciiTheme="majorHAnsi" w:hAnsiTheme="majorHAnsi"/>
      </w:rPr>
      <w:t>BTN710</w:t>
    </w:r>
    <w:r w:rsidR="00CE72CF" w:rsidRPr="00AC1464">
      <w:rPr>
        <w:rFonts w:asciiTheme="majorHAnsi" w:hAnsiTheme="majorHAnsi"/>
      </w:rPr>
      <w:tab/>
    </w:r>
    <w:r w:rsidR="004366F7">
      <w:rPr>
        <w:rFonts w:asciiTheme="majorHAnsi" w:hAnsiTheme="majorHAnsi"/>
      </w:rPr>
      <w:t>Summer 2020</w:t>
    </w:r>
    <w:r w:rsidR="00CE72CF" w:rsidRPr="00AC1464">
      <w:rPr>
        <w:rFonts w:asciiTheme="majorHAnsi" w:hAnsiTheme="majorHAnsi"/>
      </w:rPr>
      <w:ptab w:relativeTo="margin" w:alignment="right" w:leader="none"/>
    </w:r>
    <w:r w:rsidR="00CE72CF" w:rsidRPr="00AC1464">
      <w:rPr>
        <w:rFonts w:asciiTheme="majorHAnsi" w:hAnsiTheme="majorHAnsi"/>
      </w:rPr>
      <w:t>Labs</w:t>
    </w:r>
  </w:p>
  <w:p w14:paraId="4A529A3B" w14:textId="77777777" w:rsidR="00CE72CF" w:rsidRDefault="00CE72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A48411" w14:textId="77777777" w:rsidR="002832CC" w:rsidRDefault="002832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83FD9"/>
    <w:multiLevelType w:val="hybridMultilevel"/>
    <w:tmpl w:val="46E40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6035B"/>
    <w:multiLevelType w:val="multilevel"/>
    <w:tmpl w:val="C540B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217050"/>
    <w:multiLevelType w:val="multilevel"/>
    <w:tmpl w:val="FF24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FB2E60"/>
    <w:multiLevelType w:val="hybridMultilevel"/>
    <w:tmpl w:val="9ABA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55E15"/>
    <w:multiLevelType w:val="hybridMultilevel"/>
    <w:tmpl w:val="408C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D0677"/>
    <w:multiLevelType w:val="hybridMultilevel"/>
    <w:tmpl w:val="70CCD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341E10"/>
    <w:multiLevelType w:val="multilevel"/>
    <w:tmpl w:val="29A4F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6A4143"/>
    <w:multiLevelType w:val="multilevel"/>
    <w:tmpl w:val="E410B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3B0265"/>
    <w:multiLevelType w:val="hybridMultilevel"/>
    <w:tmpl w:val="07162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77EC2"/>
    <w:multiLevelType w:val="multilevel"/>
    <w:tmpl w:val="6F101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B26C92"/>
    <w:multiLevelType w:val="hybridMultilevel"/>
    <w:tmpl w:val="C152FA16"/>
    <w:lvl w:ilvl="0" w:tplc="0409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11" w15:restartNumberingAfterBreak="0">
    <w:nsid w:val="242900C1"/>
    <w:multiLevelType w:val="multilevel"/>
    <w:tmpl w:val="529ED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C43460"/>
    <w:multiLevelType w:val="multilevel"/>
    <w:tmpl w:val="1CF42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D14DB7"/>
    <w:multiLevelType w:val="multilevel"/>
    <w:tmpl w:val="4D60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3F6C2B"/>
    <w:multiLevelType w:val="hybridMultilevel"/>
    <w:tmpl w:val="EDD49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4F6A0B"/>
    <w:multiLevelType w:val="hybridMultilevel"/>
    <w:tmpl w:val="032A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39019C"/>
    <w:multiLevelType w:val="hybridMultilevel"/>
    <w:tmpl w:val="F35CB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8A76E2"/>
    <w:multiLevelType w:val="hybridMultilevel"/>
    <w:tmpl w:val="055A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FA133C"/>
    <w:multiLevelType w:val="hybridMultilevel"/>
    <w:tmpl w:val="32DC9D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7E5E0F"/>
    <w:multiLevelType w:val="multilevel"/>
    <w:tmpl w:val="F604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0460C6"/>
    <w:multiLevelType w:val="multilevel"/>
    <w:tmpl w:val="C52A5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E670A2"/>
    <w:multiLevelType w:val="hybridMultilevel"/>
    <w:tmpl w:val="6512DE30"/>
    <w:lvl w:ilvl="0" w:tplc="2C9477E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5503A"/>
    <w:multiLevelType w:val="multilevel"/>
    <w:tmpl w:val="F00E0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B50DFA"/>
    <w:multiLevelType w:val="multilevel"/>
    <w:tmpl w:val="AD56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AC4B30"/>
    <w:multiLevelType w:val="multilevel"/>
    <w:tmpl w:val="8532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876BD1"/>
    <w:multiLevelType w:val="hybridMultilevel"/>
    <w:tmpl w:val="FD3A2D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EF4962"/>
    <w:multiLevelType w:val="hybridMultilevel"/>
    <w:tmpl w:val="42BE0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93B50F7"/>
    <w:multiLevelType w:val="multilevel"/>
    <w:tmpl w:val="CB16B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8C666A"/>
    <w:multiLevelType w:val="multilevel"/>
    <w:tmpl w:val="8E2A8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540659"/>
    <w:multiLevelType w:val="hybridMultilevel"/>
    <w:tmpl w:val="88467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4431CE"/>
    <w:multiLevelType w:val="multilevel"/>
    <w:tmpl w:val="B4328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FC7AB0"/>
    <w:multiLevelType w:val="multilevel"/>
    <w:tmpl w:val="ED9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8C3694"/>
    <w:multiLevelType w:val="multilevel"/>
    <w:tmpl w:val="08040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0A19DB"/>
    <w:multiLevelType w:val="hybridMultilevel"/>
    <w:tmpl w:val="032A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926238"/>
    <w:multiLevelType w:val="multilevel"/>
    <w:tmpl w:val="A806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27"/>
  </w:num>
  <w:num w:numId="3">
    <w:abstractNumId w:val="10"/>
  </w:num>
  <w:num w:numId="4">
    <w:abstractNumId w:val="11"/>
  </w:num>
  <w:num w:numId="5">
    <w:abstractNumId w:val="23"/>
  </w:num>
  <w:num w:numId="6">
    <w:abstractNumId w:val="35"/>
  </w:num>
  <w:num w:numId="7">
    <w:abstractNumId w:val="20"/>
  </w:num>
  <w:num w:numId="8">
    <w:abstractNumId w:val="33"/>
  </w:num>
  <w:num w:numId="9">
    <w:abstractNumId w:val="32"/>
  </w:num>
  <w:num w:numId="10">
    <w:abstractNumId w:val="2"/>
  </w:num>
  <w:num w:numId="11">
    <w:abstractNumId w:val="25"/>
  </w:num>
  <w:num w:numId="12">
    <w:abstractNumId w:val="19"/>
  </w:num>
  <w:num w:numId="13">
    <w:abstractNumId w:val="0"/>
  </w:num>
  <w:num w:numId="14">
    <w:abstractNumId w:val="13"/>
  </w:num>
  <w:num w:numId="15">
    <w:abstractNumId w:val="7"/>
  </w:num>
  <w:num w:numId="16">
    <w:abstractNumId w:val="9"/>
  </w:num>
  <w:num w:numId="17">
    <w:abstractNumId w:val="6"/>
  </w:num>
  <w:num w:numId="18">
    <w:abstractNumId w:val="12"/>
  </w:num>
  <w:num w:numId="19">
    <w:abstractNumId w:val="31"/>
  </w:num>
  <w:num w:numId="20">
    <w:abstractNumId w:val="28"/>
  </w:num>
  <w:num w:numId="21">
    <w:abstractNumId w:val="29"/>
  </w:num>
  <w:num w:numId="22">
    <w:abstractNumId w:val="24"/>
  </w:num>
  <w:num w:numId="23">
    <w:abstractNumId w:val="1"/>
  </w:num>
  <w:num w:numId="24">
    <w:abstractNumId w:val="16"/>
  </w:num>
  <w:num w:numId="25">
    <w:abstractNumId w:val="18"/>
  </w:num>
  <w:num w:numId="26">
    <w:abstractNumId w:val="14"/>
  </w:num>
  <w:num w:numId="27">
    <w:abstractNumId w:val="5"/>
  </w:num>
  <w:num w:numId="28">
    <w:abstractNumId w:val="17"/>
  </w:num>
  <w:num w:numId="29">
    <w:abstractNumId w:val="22"/>
  </w:num>
  <w:num w:numId="30">
    <w:abstractNumId w:val="4"/>
  </w:num>
  <w:num w:numId="31">
    <w:abstractNumId w:val="30"/>
  </w:num>
  <w:num w:numId="32">
    <w:abstractNumId w:val="3"/>
  </w:num>
  <w:num w:numId="33">
    <w:abstractNumId w:val="8"/>
  </w:num>
  <w:num w:numId="34">
    <w:abstractNumId w:val="15"/>
  </w:num>
  <w:num w:numId="35">
    <w:abstractNumId w:val="34"/>
  </w:num>
  <w:num w:numId="36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NDe3NDE2MTQ2MbJU0lEKTi0uzszPAykwrAUAmt0xDywAAAA="/>
  </w:docVars>
  <w:rsids>
    <w:rsidRoot w:val="006415C5"/>
    <w:rsid w:val="00000BC2"/>
    <w:rsid w:val="000278FF"/>
    <w:rsid w:val="0005240E"/>
    <w:rsid w:val="0005570A"/>
    <w:rsid w:val="000C051A"/>
    <w:rsid w:val="000D4CF0"/>
    <w:rsid w:val="000E4D76"/>
    <w:rsid w:val="000F11B3"/>
    <w:rsid w:val="000F67CE"/>
    <w:rsid w:val="00104896"/>
    <w:rsid w:val="001258CF"/>
    <w:rsid w:val="0013044C"/>
    <w:rsid w:val="00130E3E"/>
    <w:rsid w:val="001612EE"/>
    <w:rsid w:val="00175DA5"/>
    <w:rsid w:val="001F742D"/>
    <w:rsid w:val="00204DB7"/>
    <w:rsid w:val="0021616D"/>
    <w:rsid w:val="00227DF8"/>
    <w:rsid w:val="00240A59"/>
    <w:rsid w:val="002667A8"/>
    <w:rsid w:val="00280EC2"/>
    <w:rsid w:val="002832CC"/>
    <w:rsid w:val="002C3592"/>
    <w:rsid w:val="002E164C"/>
    <w:rsid w:val="002E27B4"/>
    <w:rsid w:val="00301852"/>
    <w:rsid w:val="0030346A"/>
    <w:rsid w:val="003267BD"/>
    <w:rsid w:val="00347638"/>
    <w:rsid w:val="00351D61"/>
    <w:rsid w:val="00352A55"/>
    <w:rsid w:val="00374D13"/>
    <w:rsid w:val="00376CDC"/>
    <w:rsid w:val="003B57BB"/>
    <w:rsid w:val="003E306B"/>
    <w:rsid w:val="00412EFA"/>
    <w:rsid w:val="00417443"/>
    <w:rsid w:val="0042210B"/>
    <w:rsid w:val="004366F7"/>
    <w:rsid w:val="00460C44"/>
    <w:rsid w:val="00513738"/>
    <w:rsid w:val="005212EE"/>
    <w:rsid w:val="005342FC"/>
    <w:rsid w:val="0057653A"/>
    <w:rsid w:val="00583C8C"/>
    <w:rsid w:val="005A44B7"/>
    <w:rsid w:val="00602800"/>
    <w:rsid w:val="006043CE"/>
    <w:rsid w:val="00613EF1"/>
    <w:rsid w:val="00631A9F"/>
    <w:rsid w:val="006354C0"/>
    <w:rsid w:val="006415C5"/>
    <w:rsid w:val="0065653A"/>
    <w:rsid w:val="00677B06"/>
    <w:rsid w:val="00682A02"/>
    <w:rsid w:val="00696810"/>
    <w:rsid w:val="006B4B48"/>
    <w:rsid w:val="00723416"/>
    <w:rsid w:val="007265AF"/>
    <w:rsid w:val="00732E92"/>
    <w:rsid w:val="0074444E"/>
    <w:rsid w:val="00747A27"/>
    <w:rsid w:val="007517B2"/>
    <w:rsid w:val="007C43A5"/>
    <w:rsid w:val="007C5A86"/>
    <w:rsid w:val="007D20C8"/>
    <w:rsid w:val="007D4595"/>
    <w:rsid w:val="007E57BD"/>
    <w:rsid w:val="00806449"/>
    <w:rsid w:val="008544C5"/>
    <w:rsid w:val="00856A48"/>
    <w:rsid w:val="00875470"/>
    <w:rsid w:val="008A5197"/>
    <w:rsid w:val="008B01D1"/>
    <w:rsid w:val="008B522C"/>
    <w:rsid w:val="008D16CD"/>
    <w:rsid w:val="008D19E7"/>
    <w:rsid w:val="008D47C6"/>
    <w:rsid w:val="008F2D52"/>
    <w:rsid w:val="00946CEB"/>
    <w:rsid w:val="00954451"/>
    <w:rsid w:val="009879EC"/>
    <w:rsid w:val="009A4F47"/>
    <w:rsid w:val="009E22A8"/>
    <w:rsid w:val="009F001E"/>
    <w:rsid w:val="009F3EF2"/>
    <w:rsid w:val="009F4297"/>
    <w:rsid w:val="00A4621C"/>
    <w:rsid w:val="00A83D40"/>
    <w:rsid w:val="00A875DA"/>
    <w:rsid w:val="00A94F58"/>
    <w:rsid w:val="00AB0172"/>
    <w:rsid w:val="00AC1464"/>
    <w:rsid w:val="00AD208A"/>
    <w:rsid w:val="00B203C7"/>
    <w:rsid w:val="00B30308"/>
    <w:rsid w:val="00BB5E8A"/>
    <w:rsid w:val="00BD403F"/>
    <w:rsid w:val="00BD5BF3"/>
    <w:rsid w:val="00C01E18"/>
    <w:rsid w:val="00C021C0"/>
    <w:rsid w:val="00C050EE"/>
    <w:rsid w:val="00C16334"/>
    <w:rsid w:val="00C21F5D"/>
    <w:rsid w:val="00C37902"/>
    <w:rsid w:val="00C37FB1"/>
    <w:rsid w:val="00C66A3E"/>
    <w:rsid w:val="00C80351"/>
    <w:rsid w:val="00C8694E"/>
    <w:rsid w:val="00C948F1"/>
    <w:rsid w:val="00CE33FF"/>
    <w:rsid w:val="00CE72CF"/>
    <w:rsid w:val="00CF09CC"/>
    <w:rsid w:val="00D2133E"/>
    <w:rsid w:val="00D6733A"/>
    <w:rsid w:val="00D96F0B"/>
    <w:rsid w:val="00DC700A"/>
    <w:rsid w:val="00E042A3"/>
    <w:rsid w:val="00E1509B"/>
    <w:rsid w:val="00E15A41"/>
    <w:rsid w:val="00E30A11"/>
    <w:rsid w:val="00E3173D"/>
    <w:rsid w:val="00E37F2F"/>
    <w:rsid w:val="00E52816"/>
    <w:rsid w:val="00E76512"/>
    <w:rsid w:val="00E96499"/>
    <w:rsid w:val="00EA2054"/>
    <w:rsid w:val="00EB3182"/>
    <w:rsid w:val="00EC6BB8"/>
    <w:rsid w:val="00ED5CEC"/>
    <w:rsid w:val="00EF61ED"/>
    <w:rsid w:val="00F019B7"/>
    <w:rsid w:val="00F104D7"/>
    <w:rsid w:val="00F11DD2"/>
    <w:rsid w:val="00F30AE0"/>
    <w:rsid w:val="00F30E1C"/>
    <w:rsid w:val="00F32E99"/>
    <w:rsid w:val="00F52990"/>
    <w:rsid w:val="00F64460"/>
    <w:rsid w:val="00F763CF"/>
    <w:rsid w:val="00F83294"/>
    <w:rsid w:val="00F90356"/>
    <w:rsid w:val="00FC2F99"/>
    <w:rsid w:val="00FD5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2C5B78"/>
  <w14:defaultImageDpi w14:val="330"/>
  <w15:docId w15:val="{426EDF19-27C3-493C-A7CC-BDF1A7BD1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415C5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415C5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415C5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415C5"/>
    <w:pPr>
      <w:spacing w:before="100" w:beforeAutospacing="1" w:after="100" w:afterAutospacing="1"/>
      <w:outlineLvl w:val="3"/>
    </w:pPr>
    <w:rPr>
      <w:rFonts w:ascii="Times" w:hAnsi="Times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7DF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5C5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415C5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5C5"/>
    <w:rPr>
      <w:rFonts w:ascii="Times" w:hAnsi="Times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415C5"/>
    <w:rPr>
      <w:rFonts w:ascii="Times" w:hAnsi="Times"/>
      <w:b/>
      <w:b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415C5"/>
    <w:rPr>
      <w:color w:val="0000FF"/>
      <w:u w:val="single"/>
    </w:rPr>
  </w:style>
  <w:style w:type="character" w:customStyle="1" w:styleId="nolink">
    <w:name w:val="nolink"/>
    <w:basedOn w:val="DefaultParagraphFont"/>
    <w:rsid w:val="006415C5"/>
  </w:style>
  <w:style w:type="paragraph" w:styleId="NormalWeb">
    <w:name w:val="Normal (Web)"/>
    <w:basedOn w:val="Normal"/>
    <w:uiPriority w:val="99"/>
    <w:unhideWhenUsed/>
    <w:rsid w:val="006415C5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AC1464"/>
    <w:pPr>
      <w:ind w:left="720"/>
      <w:contextualSpacing/>
    </w:pPr>
    <w:rPr>
      <w:rFonts w:eastAsia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464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1464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uiPriority w:val="22"/>
    <w:qFormat/>
    <w:rsid w:val="00AC14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464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464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96"/>
    <w:rPr>
      <w:rFonts w:ascii="Lucida Grande" w:hAnsi="Lucida Grande" w:cs="Lucida Grande"/>
      <w:sz w:val="18"/>
      <w:szCs w:val="18"/>
      <w:lang w:eastAsia="en-US"/>
    </w:rPr>
  </w:style>
  <w:style w:type="character" w:customStyle="1" w:styleId="label">
    <w:name w:val="label"/>
    <w:basedOn w:val="DefaultParagraphFont"/>
    <w:rsid w:val="0005570A"/>
  </w:style>
  <w:style w:type="character" w:customStyle="1" w:styleId="headertitle">
    <w:name w:val="headertitle"/>
    <w:basedOn w:val="DefaultParagraphFont"/>
    <w:rsid w:val="0005570A"/>
  </w:style>
  <w:style w:type="character" w:styleId="FollowedHyperlink">
    <w:name w:val="FollowedHyperlink"/>
    <w:basedOn w:val="DefaultParagraphFont"/>
    <w:uiPriority w:val="99"/>
    <w:semiHidden/>
    <w:unhideWhenUsed/>
    <w:rsid w:val="00E76512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E042A3"/>
  </w:style>
  <w:style w:type="character" w:styleId="HTMLTypewriter">
    <w:name w:val="HTML Typewriter"/>
    <w:basedOn w:val="DefaultParagraphFont"/>
    <w:uiPriority w:val="99"/>
    <w:semiHidden/>
    <w:unhideWhenUsed/>
    <w:rsid w:val="00BB5E8A"/>
    <w:rPr>
      <w:rFonts w:ascii="Courier" w:eastAsiaTheme="minorEastAsia" w:hAnsi="Courier" w:cs="Courier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56"/>
    <w:rPr>
      <w:rFonts w:asciiTheme="majorHAnsi" w:eastAsiaTheme="majorEastAsia" w:hAnsiTheme="majorHAnsi" w:cstheme="majorBidi"/>
      <w:color w:val="243F60" w:themeColor="accent1" w:themeShade="7F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F903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356"/>
    <w:rPr>
      <w:rFonts w:ascii="Courier" w:hAnsi="Courier" w:cs="Courier"/>
      <w:lang w:eastAsia="en-US"/>
    </w:rPr>
  </w:style>
  <w:style w:type="paragraph" w:customStyle="1" w:styleId="doctext">
    <w:name w:val="doctext"/>
    <w:basedOn w:val="Normal"/>
    <w:rsid w:val="00F90356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7DF8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27DF8"/>
    <w:rPr>
      <w:rFonts w:ascii="Courier" w:eastAsiaTheme="minorEastAsia" w:hAnsi="Courier" w:cs="Courier"/>
      <w:sz w:val="20"/>
      <w:szCs w:val="20"/>
    </w:rPr>
  </w:style>
  <w:style w:type="character" w:customStyle="1" w:styleId="highlightedsearchterm">
    <w:name w:val="highlightedsearchterm"/>
    <w:basedOn w:val="DefaultParagraphFont"/>
    <w:rsid w:val="00227DF8"/>
  </w:style>
  <w:style w:type="character" w:customStyle="1" w:styleId="word1">
    <w:name w:val="word1"/>
    <w:basedOn w:val="DefaultParagraphFont"/>
    <w:rsid w:val="00227DF8"/>
  </w:style>
  <w:style w:type="paragraph" w:customStyle="1" w:styleId="helplink">
    <w:name w:val="helplink"/>
    <w:basedOn w:val="Normal"/>
    <w:rsid w:val="00227DF8"/>
    <w:pPr>
      <w:spacing w:before="100" w:beforeAutospacing="1" w:after="100" w:afterAutospacing="1"/>
    </w:pPr>
    <w:rPr>
      <w:rFonts w:ascii="Times" w:hAnsi="Time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900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8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80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96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9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42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68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84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5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658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3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0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0651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029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02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6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6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18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28724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7042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17728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811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33812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85508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0205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26123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406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828455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71100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264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32852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7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9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0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8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2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red.com/category/security/" TargetMode="External"/><Relationship Id="rId13" Type="http://schemas.openxmlformats.org/officeDocument/2006/relationships/hyperlink" Target="https://securityweekly.com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darkreading.com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hehackernews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computerweekly.com/resources/IT-security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pcmag.com/categories/security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6A6461-C4E9-434A-B0F0-0815585A6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9</cp:revision>
  <cp:lastPrinted>2016-01-25T02:17:00Z</cp:lastPrinted>
  <dcterms:created xsi:type="dcterms:W3CDTF">2018-09-05T15:01:00Z</dcterms:created>
  <dcterms:modified xsi:type="dcterms:W3CDTF">2020-05-21T01:51:00Z</dcterms:modified>
</cp:coreProperties>
</file>